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itzer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witzerland received a score of 88.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witzer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itzerland received a score of</w:t>
      </w:r>
      <w:r>
        <w:t xml:space="preserve"> </w:t>
      </w:r>
      <w:r>
        <w:rPr>
          <w:bCs/>
          <w:b/>
        </w:rPr>
        <w:t xml:space="preserve">88.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witzerland received a score of 8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witzerland received a score of 80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witzerland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witzer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witzer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witzerland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witzer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witzer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witzer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witzer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witzer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witzer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witzer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witzerland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witzerland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witzer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witzer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witzer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witzer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witzer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witzer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witzer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witzer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witzer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witzer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witzer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witzer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witzer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witzer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witzer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witzer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witzer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 1992,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7, 2012,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0:16Z</dcterms:created>
  <dcterms:modified xsi:type="dcterms:W3CDTF">2024-03-19T21: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witzerland Country Report</vt:lpwstr>
  </property>
</Properties>
</file>